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F384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F384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F384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F384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F384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28FE1DD" w:rsidR="0000007A" w:rsidRPr="00CF384A" w:rsidRDefault="00397FF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F384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CF384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F38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4B3631" w:rsidR="0000007A" w:rsidRPr="00CF384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6604D"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95</w:t>
            </w:r>
          </w:p>
        </w:tc>
      </w:tr>
      <w:tr w:rsidR="0000007A" w:rsidRPr="00CF384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F38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6673F49" w:rsidR="0000007A" w:rsidRPr="00CF384A" w:rsidRDefault="00397FF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hibitory effects of </w:t>
            </w:r>
            <w:proofErr w:type="spellStart"/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>atractylodin</w:t>
            </w:r>
            <w:proofErr w:type="spellEnd"/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β-</w:t>
            </w:r>
            <w:proofErr w:type="spellStart"/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>eudesmol</w:t>
            </w:r>
            <w:proofErr w:type="spellEnd"/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the major constituents of </w:t>
            </w:r>
            <w:proofErr w:type="spellStart"/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>Atractylodes</w:t>
            </w:r>
            <w:proofErr w:type="spellEnd"/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>lancea</w:t>
            </w:r>
            <w:proofErr w:type="spellEnd"/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>, on P-glycoprotein and permeability across Caco-2 cells</w:t>
            </w:r>
          </w:p>
        </w:tc>
      </w:tr>
      <w:tr w:rsidR="00CF0BBB" w:rsidRPr="00CF384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F384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B8ED8B1" w:rsidR="00CF0BBB" w:rsidRPr="00CF384A" w:rsidRDefault="00E6604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F384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F384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CF384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CF384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F384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F384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F384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F384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F384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CF384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F384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73ECB4" w:rsidR="00E03C32" w:rsidRDefault="0070288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0288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hytomedicine Plu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0288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060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70288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8E4AF2F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02886" w:rsidRPr="00702886">
                    <w:t xml:space="preserve"> </w:t>
                  </w:r>
                  <w:hyperlink r:id="rId8" w:history="1">
                    <w:r w:rsidR="00702886" w:rsidRPr="001E5268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16/j.phyplu.2024.100608</w:t>
                    </w:r>
                  </w:hyperlink>
                  <w:r w:rsidR="0070288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CF384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F384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F384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F384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384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F384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F384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384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F384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F384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F384A">
              <w:rPr>
                <w:rFonts w:ascii="Arial" w:hAnsi="Arial" w:cs="Arial"/>
                <w:lang w:val="en-GB"/>
              </w:rPr>
              <w:t>Author’s Feedback</w:t>
            </w:r>
            <w:r w:rsidRPr="00CF384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F384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F384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F38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F384A" w:rsidRDefault="00F1171E" w:rsidP="00BC7363">
            <w:pPr>
              <w:ind w:left="360"/>
              <w:jc w:val="right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E1C7E4C" w:rsidR="00F1171E" w:rsidRPr="00CF384A" w:rsidRDefault="00D263D8" w:rsidP="00DE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Plants and their constituents have been used in traditional medicine to cure different infections</w:t>
            </w:r>
            <w:r w:rsidR="00DE4B2B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since </w:t>
            </w:r>
            <w:proofErr w:type="spellStart"/>
            <w:r w:rsidR="00DE4B2B" w:rsidRPr="00CF384A">
              <w:rPr>
                <w:rFonts w:ascii="Arial" w:hAnsi="Arial" w:cs="Arial"/>
                <w:sz w:val="20"/>
                <w:szCs w:val="20"/>
                <w:lang w:val="en-GB"/>
              </w:rPr>
              <w:t>theses</w:t>
            </w:r>
            <w:proofErr w:type="spellEnd"/>
            <w:r w:rsidR="00DE4B2B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products are safe</w:t>
            </w: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="00C77769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9089D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Studying the </w:t>
            </w:r>
            <w:proofErr w:type="spellStart"/>
            <w:r w:rsidR="005F1872" w:rsidRPr="00CF384A">
              <w:rPr>
                <w:rFonts w:ascii="Arial" w:hAnsi="Arial" w:cs="Arial"/>
                <w:sz w:val="20"/>
                <w:szCs w:val="20"/>
                <w:lang w:val="en-GB"/>
              </w:rPr>
              <w:t>Atractylodin</w:t>
            </w:r>
            <w:proofErr w:type="spellEnd"/>
            <w:r w:rsidR="005F1872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and β-</w:t>
            </w:r>
            <w:proofErr w:type="spellStart"/>
            <w:r w:rsidR="005F1872" w:rsidRPr="00CF384A">
              <w:rPr>
                <w:rFonts w:ascii="Arial" w:hAnsi="Arial" w:cs="Arial"/>
                <w:sz w:val="20"/>
                <w:szCs w:val="20"/>
                <w:lang w:val="en-GB"/>
              </w:rPr>
              <w:t>eudesmol</w:t>
            </w:r>
            <w:proofErr w:type="spellEnd"/>
            <w:r w:rsidR="005F1872" w:rsidRPr="00CF384A">
              <w:rPr>
                <w:rFonts w:ascii="Arial" w:hAnsi="Arial" w:cs="Arial"/>
                <w:sz w:val="20"/>
                <w:szCs w:val="20"/>
                <w:lang w:val="en-GB"/>
              </w:rPr>
              <w:t>, the major bioactive</w:t>
            </w:r>
            <w:r w:rsidR="00C70D2B" w:rsidRPr="00CF38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70D2B" w:rsidRPr="00CF384A">
              <w:rPr>
                <w:rFonts w:ascii="Arial" w:hAnsi="Arial" w:cs="Arial"/>
                <w:sz w:val="20"/>
                <w:szCs w:val="20"/>
                <w:lang w:val="en-GB"/>
              </w:rPr>
              <w:t>constituents</w:t>
            </w:r>
            <w:r w:rsidR="005F1872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in </w:t>
            </w:r>
            <w:proofErr w:type="spellStart"/>
            <w:r w:rsidR="005F1872" w:rsidRPr="00CF384A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Atractylodes</w:t>
            </w:r>
            <w:proofErr w:type="spellEnd"/>
            <w:r w:rsidR="005F1872" w:rsidRPr="00CF384A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F1872" w:rsidRPr="00CF384A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lancea</w:t>
            </w:r>
            <w:proofErr w:type="spellEnd"/>
            <w:r w:rsidR="005F1872" w:rsidRPr="00CF384A">
              <w:rPr>
                <w:rFonts w:ascii="Arial" w:hAnsi="Arial" w:cs="Arial"/>
                <w:sz w:val="20"/>
                <w:szCs w:val="20"/>
                <w:lang w:val="en-GB"/>
              </w:rPr>
              <w:t>, are</w:t>
            </w:r>
            <w:r w:rsidR="00131E45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131E45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important </w:t>
            </w:r>
            <w:r w:rsidR="005F1872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promising</w:t>
            </w:r>
            <w:proofErr w:type="gramEnd"/>
            <w:r w:rsidR="005F1872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131E45" w:rsidRPr="00CF384A">
              <w:rPr>
                <w:rFonts w:ascii="Arial" w:hAnsi="Arial" w:cs="Arial"/>
                <w:sz w:val="20"/>
                <w:szCs w:val="20"/>
                <w:lang w:val="en-GB"/>
              </w:rPr>
              <w:t>factors</w:t>
            </w:r>
            <w:r w:rsidR="007C3CE6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for anti-cholangiocarcinoma and their </w:t>
            </w:r>
            <w:proofErr w:type="spellStart"/>
            <w:r w:rsidR="007C3CE6" w:rsidRPr="00CF384A">
              <w:rPr>
                <w:rFonts w:ascii="Arial" w:hAnsi="Arial" w:cs="Arial"/>
                <w:sz w:val="20"/>
                <w:szCs w:val="20"/>
                <w:lang w:val="en-GB"/>
              </w:rPr>
              <w:t>intraction</w:t>
            </w:r>
            <w:proofErr w:type="spellEnd"/>
            <w:r w:rsidR="007C3CE6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with other drugs.</w:t>
            </w:r>
          </w:p>
        </w:tc>
        <w:tc>
          <w:tcPr>
            <w:tcW w:w="1523" w:type="pct"/>
          </w:tcPr>
          <w:p w14:paraId="462A339C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384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F38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F38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076FC959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794AA9A7" w14:textId="668C2249" w:rsidR="00F1171E" w:rsidRPr="00CF384A" w:rsidRDefault="00C7776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384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F38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F384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4F73A251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FB7E83A" w14:textId="2226D29F" w:rsidR="00F1171E" w:rsidRPr="00CF384A" w:rsidRDefault="00C7776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384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F384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98676B0" w14:textId="77777777" w:rsidR="00F1171E" w:rsidRPr="00CF384A" w:rsidRDefault="0023118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roduction</w:t>
            </w:r>
          </w:p>
          <w:p w14:paraId="2F86C79A" w14:textId="57E10FBA" w:rsidR="0023118B" w:rsidRPr="00CF384A" w:rsidRDefault="0023118B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The aim </w:t>
            </w:r>
            <w:r w:rsidR="00910A82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of the study </w:t>
            </w: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must be written at the end of the introduction</w:t>
            </w:r>
            <w:r w:rsidR="003A6C00" w:rsidRPr="00CF384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2A871C1E" w14:textId="77777777" w:rsidR="003A6C00" w:rsidRPr="00CF384A" w:rsidRDefault="003A6C0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terials and Methods</w:t>
            </w:r>
          </w:p>
          <w:p w14:paraId="0D841F5E" w14:textId="77777777" w:rsidR="003A6C00" w:rsidRPr="00CF384A" w:rsidRDefault="003A6C0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5D0B48" w:rsidRPr="00CF384A">
              <w:rPr>
                <w:rFonts w:ascii="Arial" w:hAnsi="Arial" w:cs="Arial"/>
                <w:sz w:val="20"/>
                <w:szCs w:val="20"/>
                <w:lang w:val="en-GB"/>
              </w:rPr>
              <w:t>Manufacture (Origin) of the chemical materials must mentioned.</w:t>
            </w:r>
          </w:p>
          <w:p w14:paraId="35E82EBC" w14:textId="77777777" w:rsidR="00467671" w:rsidRPr="00CF384A" w:rsidRDefault="00467671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Table-1 can be added in this section.</w:t>
            </w:r>
          </w:p>
          <w:p w14:paraId="0C2C432B" w14:textId="77777777" w:rsidR="009C0FB1" w:rsidRPr="00CF384A" w:rsidRDefault="009C0FB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ults</w:t>
            </w:r>
          </w:p>
          <w:p w14:paraId="2B5A7721" w14:textId="43C496E4" w:rsidR="00AD0723" w:rsidRPr="00CF384A" w:rsidRDefault="00AD0723" w:rsidP="00FA76C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Tables of results must be </w:t>
            </w:r>
            <w:r w:rsidR="00FA76C3"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put with this </w:t>
            </w:r>
            <w:proofErr w:type="gramStart"/>
            <w:r w:rsidR="00FA76C3" w:rsidRPr="00CF384A">
              <w:rPr>
                <w:rFonts w:ascii="Arial" w:hAnsi="Arial" w:cs="Arial"/>
                <w:sz w:val="20"/>
                <w:szCs w:val="20"/>
                <w:lang w:val="en-GB"/>
              </w:rPr>
              <w:t>section</w:t>
            </w:r>
            <w:r w:rsidR="00FA76C3"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.</w:t>
            </w:r>
            <w:proofErr w:type="gramEnd"/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898F764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384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4684165A" w:rsidR="00F1171E" w:rsidRPr="00CF38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F38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F384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4785624" w14:textId="77777777" w:rsidR="00F1171E" w:rsidRPr="00CF384A" w:rsidRDefault="00026A4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Additional recent </w:t>
            </w:r>
            <w:proofErr w:type="gramStart"/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references  must</w:t>
            </w:r>
            <w:proofErr w:type="gramEnd"/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 be added.</w:t>
            </w:r>
          </w:p>
          <w:p w14:paraId="24FE0567" w14:textId="7CE7D966" w:rsidR="00026A4F" w:rsidRPr="00CF384A" w:rsidRDefault="00026A4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 xml:space="preserve">The name of the journal must be written in one </w:t>
            </w:r>
            <w:proofErr w:type="gramStart"/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style.(</w:t>
            </w:r>
            <w:proofErr w:type="gramEnd"/>
            <w:r w:rsidRPr="00CF384A">
              <w:rPr>
                <w:rFonts w:ascii="Arial" w:hAnsi="Arial" w:cs="Arial"/>
                <w:sz w:val="20"/>
                <w:szCs w:val="20"/>
                <w:lang w:val="en-GB"/>
              </w:rPr>
              <w:t>Note reference No.20 and 21).</w:t>
            </w:r>
          </w:p>
        </w:tc>
        <w:tc>
          <w:tcPr>
            <w:tcW w:w="1523" w:type="pct"/>
          </w:tcPr>
          <w:p w14:paraId="40220055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384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478DAA8C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F38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F384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F384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F384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F384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F384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F38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F38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799CE2" w14:textId="77777777" w:rsid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AE1E0EF" w14:textId="77777777" w:rsid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7243B54" w14:textId="77777777" w:rsid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0E195C" w14:textId="77777777" w:rsid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B443BA9" w14:textId="77777777" w:rsid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CE39C93" w14:textId="77777777" w:rsid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D7F4DE" w14:textId="77777777" w:rsid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0AC081" w14:textId="77777777" w:rsid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0B9604" w14:textId="77777777" w:rsidR="00CF384A" w:rsidRPr="00CF384A" w:rsidRDefault="00CF38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F38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143317" w:rsidRPr="00CF384A" w14:paraId="5B7DC276" w14:textId="77777777" w:rsidTr="00A13A8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2A518" w14:textId="77777777" w:rsidR="00143317" w:rsidRPr="00CF384A" w:rsidRDefault="00143317" w:rsidP="0014331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F384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F384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D644A29" w14:textId="77777777" w:rsidR="00143317" w:rsidRPr="00CF384A" w:rsidRDefault="00143317" w:rsidP="0014331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43317" w:rsidRPr="00CF384A" w14:paraId="3FCAD504" w14:textId="77777777" w:rsidTr="00A13A81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A1238" w14:textId="77777777" w:rsidR="00143317" w:rsidRPr="00CF384A" w:rsidRDefault="00143317" w:rsidP="0014331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9B0A7" w14:textId="77777777" w:rsidR="00143317" w:rsidRPr="00CF384A" w:rsidRDefault="00143317" w:rsidP="0014331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F384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4DBAED5B" w14:textId="77777777" w:rsidR="00143317" w:rsidRPr="00CF384A" w:rsidRDefault="00143317" w:rsidP="0014331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F384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F384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730A230" w14:textId="77777777" w:rsidR="00143317" w:rsidRPr="00CF384A" w:rsidRDefault="00143317" w:rsidP="0014331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43317" w:rsidRPr="00CF384A" w14:paraId="660913F2" w14:textId="77777777" w:rsidTr="00A13A81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AE287" w14:textId="77777777" w:rsidR="00143317" w:rsidRPr="00CF384A" w:rsidRDefault="00143317" w:rsidP="0014331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F384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0B13A59" w14:textId="77777777" w:rsidR="00143317" w:rsidRPr="00CF384A" w:rsidRDefault="00143317" w:rsidP="0014331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31FD" w14:textId="77777777" w:rsidR="00143317" w:rsidRPr="00CF384A" w:rsidRDefault="00143317" w:rsidP="0014331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F384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F384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F384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D427F98" w14:textId="77777777" w:rsidR="00143317" w:rsidRPr="00CF384A" w:rsidRDefault="00143317" w:rsidP="0014331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6B25A509" w14:textId="77777777" w:rsidR="00143317" w:rsidRPr="00CF384A" w:rsidRDefault="00143317" w:rsidP="0014331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393AAA" w14:textId="77777777" w:rsidR="00143317" w:rsidRPr="00CF384A" w:rsidRDefault="00143317" w:rsidP="0014331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8C50EB" w14:textId="77777777" w:rsidR="00143317" w:rsidRPr="00CF384A" w:rsidRDefault="00143317" w:rsidP="0014331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54F1D2F" w14:textId="77777777" w:rsidR="00143317" w:rsidRPr="00CF384A" w:rsidRDefault="00143317" w:rsidP="00143317">
      <w:pPr>
        <w:rPr>
          <w:rFonts w:ascii="Arial" w:hAnsi="Arial" w:cs="Arial"/>
          <w:sz w:val="20"/>
          <w:szCs w:val="20"/>
        </w:rPr>
      </w:pPr>
    </w:p>
    <w:p w14:paraId="471F47A0" w14:textId="77777777" w:rsidR="00143317" w:rsidRPr="00CF384A" w:rsidRDefault="00143317" w:rsidP="00143317">
      <w:pPr>
        <w:rPr>
          <w:rFonts w:ascii="Arial" w:hAnsi="Arial" w:cs="Arial"/>
          <w:sz w:val="20"/>
          <w:szCs w:val="20"/>
        </w:rPr>
      </w:pPr>
    </w:p>
    <w:bookmarkEnd w:id="1"/>
    <w:p w14:paraId="5921CACD" w14:textId="77777777" w:rsidR="00CF384A" w:rsidRPr="00107016" w:rsidRDefault="00CF384A" w:rsidP="00CF384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07016">
        <w:rPr>
          <w:rFonts w:ascii="Arial" w:hAnsi="Arial" w:cs="Arial"/>
          <w:b/>
          <w:u w:val="single"/>
        </w:rPr>
        <w:t>Reviewer details:</w:t>
      </w:r>
    </w:p>
    <w:p w14:paraId="006DFECE" w14:textId="77777777" w:rsidR="00CF384A" w:rsidRPr="00107016" w:rsidRDefault="00CF384A" w:rsidP="00CF384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07016">
        <w:rPr>
          <w:rFonts w:ascii="Arial" w:hAnsi="Arial" w:cs="Arial"/>
          <w:b/>
          <w:color w:val="000000"/>
        </w:rPr>
        <w:t xml:space="preserve">Fatima Moeen Abbas, University of </w:t>
      </w:r>
      <w:proofErr w:type="gramStart"/>
      <w:r w:rsidRPr="00107016">
        <w:rPr>
          <w:rFonts w:ascii="Arial" w:hAnsi="Arial" w:cs="Arial"/>
          <w:b/>
          <w:color w:val="000000"/>
        </w:rPr>
        <w:t>Babylon,  Iraq</w:t>
      </w:r>
      <w:proofErr w:type="gramEnd"/>
    </w:p>
    <w:p w14:paraId="56B03D78" w14:textId="77777777" w:rsidR="00143317" w:rsidRPr="00CF384A" w:rsidRDefault="00143317" w:rsidP="00143317">
      <w:pPr>
        <w:rPr>
          <w:rFonts w:ascii="Arial" w:hAnsi="Arial" w:cs="Arial"/>
          <w:sz w:val="20"/>
          <w:szCs w:val="20"/>
        </w:rPr>
      </w:pPr>
    </w:p>
    <w:p w14:paraId="108BE2F1" w14:textId="77777777" w:rsidR="00F1171E" w:rsidRPr="00CF38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CF384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9EA115" w14:textId="77777777" w:rsidR="00646F18" w:rsidRPr="0000007A" w:rsidRDefault="00646F18" w:rsidP="0099583E">
      <w:r>
        <w:separator/>
      </w:r>
    </w:p>
  </w:endnote>
  <w:endnote w:type="continuationSeparator" w:id="0">
    <w:p w14:paraId="4BEFE7C0" w14:textId="77777777" w:rsidR="00646F18" w:rsidRPr="0000007A" w:rsidRDefault="00646F1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15BFD5" w14:textId="77777777" w:rsidR="00646F18" w:rsidRPr="0000007A" w:rsidRDefault="00646F18" w:rsidP="0099583E">
      <w:r>
        <w:separator/>
      </w:r>
    </w:p>
  </w:footnote>
  <w:footnote w:type="continuationSeparator" w:id="0">
    <w:p w14:paraId="123F2BEA" w14:textId="77777777" w:rsidR="00646F18" w:rsidRPr="0000007A" w:rsidRDefault="00646F1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64783461">
    <w:abstractNumId w:val="3"/>
  </w:num>
  <w:num w:numId="2" w16cid:durableId="440803917">
    <w:abstractNumId w:val="6"/>
  </w:num>
  <w:num w:numId="3" w16cid:durableId="1975721036">
    <w:abstractNumId w:val="5"/>
  </w:num>
  <w:num w:numId="4" w16cid:durableId="1026248140">
    <w:abstractNumId w:val="7"/>
  </w:num>
  <w:num w:numId="5" w16cid:durableId="1762293981">
    <w:abstractNumId w:val="4"/>
  </w:num>
  <w:num w:numId="6" w16cid:durableId="464272627">
    <w:abstractNumId w:val="0"/>
  </w:num>
  <w:num w:numId="7" w16cid:durableId="1647003137">
    <w:abstractNumId w:val="1"/>
  </w:num>
  <w:num w:numId="8" w16cid:durableId="1437290368">
    <w:abstractNumId w:val="9"/>
  </w:num>
  <w:num w:numId="9" w16cid:durableId="1508326051">
    <w:abstractNumId w:val="8"/>
  </w:num>
  <w:num w:numId="10" w16cid:durableId="12077221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A4F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1E45"/>
    <w:rsid w:val="00136984"/>
    <w:rsid w:val="001425F1"/>
    <w:rsid w:val="00142A9C"/>
    <w:rsid w:val="00143317"/>
    <w:rsid w:val="00150304"/>
    <w:rsid w:val="0015296D"/>
    <w:rsid w:val="00163622"/>
    <w:rsid w:val="001645A2"/>
    <w:rsid w:val="00164F4E"/>
    <w:rsid w:val="00165685"/>
    <w:rsid w:val="00165CAF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118B"/>
    <w:rsid w:val="002320EB"/>
    <w:rsid w:val="0023696A"/>
    <w:rsid w:val="00241877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FF8"/>
    <w:rsid w:val="003A04E7"/>
    <w:rsid w:val="003A1C45"/>
    <w:rsid w:val="003A4991"/>
    <w:rsid w:val="003A6C00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671"/>
    <w:rsid w:val="00474129"/>
    <w:rsid w:val="00477844"/>
    <w:rsid w:val="004815C9"/>
    <w:rsid w:val="004847FF"/>
    <w:rsid w:val="0048587C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0B48"/>
    <w:rsid w:val="005D230D"/>
    <w:rsid w:val="005E11DC"/>
    <w:rsid w:val="005E29CE"/>
    <w:rsid w:val="005E3241"/>
    <w:rsid w:val="005E7FB0"/>
    <w:rsid w:val="005F184C"/>
    <w:rsid w:val="005F1872"/>
    <w:rsid w:val="00602F7D"/>
    <w:rsid w:val="00605952"/>
    <w:rsid w:val="00620677"/>
    <w:rsid w:val="00624032"/>
    <w:rsid w:val="00626025"/>
    <w:rsid w:val="006311A1"/>
    <w:rsid w:val="00640538"/>
    <w:rsid w:val="00645A56"/>
    <w:rsid w:val="00646F18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89D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8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3CE6"/>
    <w:rsid w:val="007C497D"/>
    <w:rsid w:val="007C6CDF"/>
    <w:rsid w:val="007D0246"/>
    <w:rsid w:val="007E0417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0A82"/>
    <w:rsid w:val="0091410B"/>
    <w:rsid w:val="009245E3"/>
    <w:rsid w:val="00942DEE"/>
    <w:rsid w:val="00944F67"/>
    <w:rsid w:val="009553EC"/>
    <w:rsid w:val="00955E45"/>
    <w:rsid w:val="00962B70"/>
    <w:rsid w:val="00967C62"/>
    <w:rsid w:val="00980878"/>
    <w:rsid w:val="00982766"/>
    <w:rsid w:val="009852C4"/>
    <w:rsid w:val="0099583E"/>
    <w:rsid w:val="009A0242"/>
    <w:rsid w:val="009A59ED"/>
    <w:rsid w:val="009B101F"/>
    <w:rsid w:val="009B239B"/>
    <w:rsid w:val="009C0FB1"/>
    <w:rsid w:val="009C5642"/>
    <w:rsid w:val="009E13C3"/>
    <w:rsid w:val="009E2F3D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ACB"/>
    <w:rsid w:val="00AB1ED6"/>
    <w:rsid w:val="00AB397D"/>
    <w:rsid w:val="00AB638A"/>
    <w:rsid w:val="00AB65BF"/>
    <w:rsid w:val="00AB6E43"/>
    <w:rsid w:val="00AC1349"/>
    <w:rsid w:val="00AD0723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7363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2B"/>
    <w:rsid w:val="00C70DFC"/>
    <w:rsid w:val="00C77769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84A"/>
    <w:rsid w:val="00CF7035"/>
    <w:rsid w:val="00D1283A"/>
    <w:rsid w:val="00D12970"/>
    <w:rsid w:val="00D17979"/>
    <w:rsid w:val="00D2075F"/>
    <w:rsid w:val="00D24CBE"/>
    <w:rsid w:val="00D263D8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5114"/>
    <w:rsid w:val="00DB7E1B"/>
    <w:rsid w:val="00DC1D81"/>
    <w:rsid w:val="00DC6FED"/>
    <w:rsid w:val="00DD0C4A"/>
    <w:rsid w:val="00DD274C"/>
    <w:rsid w:val="00DE4B2B"/>
    <w:rsid w:val="00DE7D30"/>
    <w:rsid w:val="00DF04E3"/>
    <w:rsid w:val="00E03C32"/>
    <w:rsid w:val="00E15CFE"/>
    <w:rsid w:val="00E15F73"/>
    <w:rsid w:val="00E3111A"/>
    <w:rsid w:val="00E36E46"/>
    <w:rsid w:val="00E451EA"/>
    <w:rsid w:val="00E57F4B"/>
    <w:rsid w:val="00E63889"/>
    <w:rsid w:val="00E63A98"/>
    <w:rsid w:val="00E645E9"/>
    <w:rsid w:val="00E65596"/>
    <w:rsid w:val="00E6604D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A5B"/>
    <w:rsid w:val="00F73CF2"/>
    <w:rsid w:val="00F80C14"/>
    <w:rsid w:val="00F93DA1"/>
    <w:rsid w:val="00F96F54"/>
    <w:rsid w:val="00F978B8"/>
    <w:rsid w:val="00FA6528"/>
    <w:rsid w:val="00FA76C3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1BE019B1-E46C-4FC3-A390-C64F4CD2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F384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hyplu.2024.10060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401</Words>
  <Characters>2291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6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35</cp:revision>
  <dcterms:created xsi:type="dcterms:W3CDTF">2023-08-30T09:21:00Z</dcterms:created>
  <dcterms:modified xsi:type="dcterms:W3CDTF">2025-06-17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